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88FEB" w14:textId="77777777" w:rsidR="000C59FE" w:rsidRPr="001F255D" w:rsidRDefault="000C59FE" w:rsidP="00C66715">
      <w:pPr>
        <w:contextualSpacing/>
        <w:jc w:val="center"/>
        <w:rPr>
          <w:rFonts w:ascii="Arial" w:hAnsi="Arial" w:cs="Arial"/>
          <w:sz w:val="18"/>
          <w:szCs w:val="18"/>
        </w:rPr>
      </w:pPr>
    </w:p>
    <w:p w14:paraId="59D60854" w14:textId="77777777" w:rsidR="000C59FE" w:rsidRPr="001F255D" w:rsidRDefault="000C59FE" w:rsidP="00C66715">
      <w:pPr>
        <w:contextualSpacing/>
        <w:jc w:val="center"/>
        <w:rPr>
          <w:rFonts w:ascii="Arial" w:hAnsi="Arial" w:cs="Arial"/>
          <w:sz w:val="18"/>
          <w:szCs w:val="18"/>
        </w:rPr>
      </w:pPr>
      <w:r w:rsidRPr="001F255D">
        <w:rPr>
          <w:rFonts w:ascii="Arial" w:hAnsi="Arial" w:cs="Arial"/>
          <w:b/>
          <w:sz w:val="18"/>
          <w:szCs w:val="18"/>
        </w:rPr>
        <w:t>Poster Submission Form</w:t>
      </w:r>
    </w:p>
    <w:p w14:paraId="030A762E" w14:textId="77777777" w:rsidR="00D10A6B" w:rsidRPr="001F255D" w:rsidRDefault="00D10A6B" w:rsidP="00C66715">
      <w:pPr>
        <w:contextualSpacing/>
        <w:jc w:val="center"/>
        <w:rPr>
          <w:rFonts w:ascii="Arial" w:hAnsi="Arial" w:cs="Arial"/>
          <w:sz w:val="18"/>
          <w:szCs w:val="18"/>
        </w:rPr>
      </w:pPr>
    </w:p>
    <w:p w14:paraId="43647942" w14:textId="77777777" w:rsidR="00D10A6B" w:rsidRPr="00EB7121" w:rsidRDefault="00D10A6B" w:rsidP="00C66715">
      <w:pPr>
        <w:contextualSpacing/>
        <w:jc w:val="center"/>
        <w:rPr>
          <w:rFonts w:ascii="Arial" w:hAnsi="Arial" w:cs="Arial"/>
          <w:b/>
          <w:sz w:val="18"/>
          <w:szCs w:val="18"/>
        </w:rPr>
      </w:pPr>
      <w:r w:rsidRPr="00EB7121">
        <w:rPr>
          <w:rFonts w:ascii="Arial" w:hAnsi="Arial" w:cs="Arial"/>
          <w:b/>
          <w:sz w:val="18"/>
          <w:szCs w:val="18"/>
        </w:rPr>
        <w:t xml:space="preserve">Please complete and return to </w:t>
      </w:r>
      <w:hyperlink r:id="rId7" w:history="1">
        <w:r w:rsidRPr="00EB7121">
          <w:rPr>
            <w:rStyle w:val="Hyperlink"/>
            <w:rFonts w:ascii="Arial" w:hAnsi="Arial" w:cs="Arial"/>
            <w:b/>
            <w:sz w:val="18"/>
            <w:szCs w:val="18"/>
          </w:rPr>
          <w:t>scott@globalengage.co.uk</w:t>
        </w:r>
      </w:hyperlink>
      <w:r w:rsidRPr="00EB7121">
        <w:rPr>
          <w:rFonts w:ascii="Arial" w:hAnsi="Arial" w:cs="Arial"/>
          <w:b/>
          <w:sz w:val="18"/>
          <w:szCs w:val="18"/>
        </w:rPr>
        <w:t xml:space="preserve"> (.doc or .docx</w:t>
      </w:r>
      <w:r w:rsidR="00800B33" w:rsidRPr="00EB7121">
        <w:rPr>
          <w:rFonts w:ascii="Arial" w:hAnsi="Arial" w:cs="Arial"/>
          <w:b/>
          <w:sz w:val="18"/>
          <w:szCs w:val="18"/>
        </w:rPr>
        <w:t xml:space="preserve"> format</w:t>
      </w:r>
      <w:r w:rsidR="00EB7121" w:rsidRPr="00EB7121">
        <w:rPr>
          <w:rFonts w:ascii="Arial" w:hAnsi="Arial" w:cs="Arial"/>
          <w:b/>
          <w:sz w:val="18"/>
          <w:szCs w:val="18"/>
        </w:rPr>
        <w:t xml:space="preserve"> only</w:t>
      </w:r>
      <w:r w:rsidRPr="00EB7121">
        <w:rPr>
          <w:rFonts w:ascii="Arial" w:hAnsi="Arial" w:cs="Arial"/>
          <w:b/>
          <w:sz w:val="18"/>
          <w:szCs w:val="18"/>
        </w:rPr>
        <w:t>)</w:t>
      </w:r>
    </w:p>
    <w:p w14:paraId="008CBBD0" w14:textId="77777777" w:rsidR="000C59FE" w:rsidRPr="001F255D" w:rsidRDefault="000C59FE" w:rsidP="00C66715">
      <w:pPr>
        <w:contextualSpacing/>
        <w:rPr>
          <w:rFonts w:ascii="Arial" w:hAnsi="Arial" w:cs="Arial"/>
          <w:sz w:val="18"/>
          <w:szCs w:val="18"/>
        </w:rPr>
      </w:pPr>
    </w:p>
    <w:tbl>
      <w:tblPr>
        <w:tblW w:w="110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7"/>
        <w:gridCol w:w="2831"/>
        <w:gridCol w:w="1416"/>
        <w:gridCol w:w="1416"/>
        <w:gridCol w:w="2832"/>
      </w:tblGrid>
      <w:tr w:rsidR="00B01A2D" w:rsidRPr="00840EDF" w14:paraId="1B66C10B" w14:textId="77777777" w:rsidTr="007C2165">
        <w:trPr>
          <w:trHeight w:val="424"/>
          <w:jc w:val="center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20DD515" w14:textId="77777777" w:rsidR="00B01A2D" w:rsidRDefault="00B01A2D" w:rsidP="003616F1">
            <w:pPr>
              <w:rPr>
                <w:rFonts w:ascii="Arial" w:hAnsi="Arial" w:cs="Arial"/>
                <w:sz w:val="18"/>
                <w:szCs w:val="18"/>
              </w:rPr>
            </w:pPr>
            <w:r w:rsidRPr="00E5235B">
              <w:rPr>
                <w:rFonts w:ascii="Arial" w:hAnsi="Arial" w:cs="Arial"/>
                <w:sz w:val="18"/>
                <w:szCs w:val="18"/>
              </w:rPr>
              <w:t xml:space="preserve">Contributing </w:t>
            </w:r>
            <w:r w:rsidRPr="00840EDF">
              <w:rPr>
                <w:rFonts w:ascii="Arial" w:hAnsi="Arial" w:cs="Arial"/>
                <w:sz w:val="18"/>
                <w:szCs w:val="18"/>
              </w:rPr>
              <w:t>Author(s)</w:t>
            </w:r>
          </w:p>
          <w:p w14:paraId="57B45B26" w14:textId="77777777" w:rsidR="00B01A2D" w:rsidRPr="00840EDF" w:rsidRDefault="00B01A2D" w:rsidP="003616F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(Please </w:t>
            </w:r>
            <w:r w:rsidRPr="00E5235B">
              <w:rPr>
                <w:rFonts w:ascii="Arial" w:hAnsi="Arial" w:cs="Arial"/>
                <w:sz w:val="18"/>
                <w:szCs w:val="18"/>
                <w:highlight w:val="yellow"/>
              </w:rPr>
              <w:t>highlight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616F1">
              <w:rPr>
                <w:rFonts w:ascii="Arial" w:hAnsi="Arial" w:cs="Arial"/>
                <w:sz w:val="18"/>
                <w:szCs w:val="18"/>
              </w:rPr>
              <w:t xml:space="preserve">congress </w:t>
            </w:r>
            <w:r>
              <w:rPr>
                <w:rFonts w:ascii="Arial" w:hAnsi="Arial" w:cs="Arial"/>
                <w:sz w:val="18"/>
                <w:szCs w:val="18"/>
              </w:rPr>
              <w:t>attendees)</w:t>
            </w:r>
          </w:p>
        </w:tc>
        <w:tc>
          <w:tcPr>
            <w:tcW w:w="849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19A1F3" w14:textId="77777777" w:rsidR="00B01A2D" w:rsidRPr="00840EDF" w:rsidRDefault="00B01A2D" w:rsidP="003616F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40EDF" w:rsidRPr="00840EDF" w14:paraId="367C20FC" w14:textId="77777777" w:rsidTr="007C2165">
        <w:trPr>
          <w:jc w:val="center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88DB3" w14:textId="0603D158" w:rsidR="00840EDF" w:rsidRPr="00840EDF" w:rsidRDefault="00840EDF" w:rsidP="003616F1">
            <w:pPr>
              <w:rPr>
                <w:rFonts w:ascii="Arial" w:hAnsi="Arial" w:cs="Arial"/>
                <w:sz w:val="18"/>
                <w:szCs w:val="18"/>
              </w:rPr>
            </w:pPr>
            <w:r w:rsidRPr="00840EDF">
              <w:rPr>
                <w:rFonts w:ascii="Arial" w:hAnsi="Arial" w:cs="Arial"/>
                <w:sz w:val="18"/>
                <w:szCs w:val="18"/>
              </w:rPr>
              <w:t>Organisation</w:t>
            </w:r>
            <w:r w:rsidR="00D71CFB">
              <w:rPr>
                <w:rFonts w:ascii="Arial" w:hAnsi="Arial" w:cs="Arial"/>
                <w:sz w:val="18"/>
                <w:szCs w:val="18"/>
              </w:rPr>
              <w:t>(s)</w:t>
            </w:r>
          </w:p>
        </w:tc>
        <w:tc>
          <w:tcPr>
            <w:tcW w:w="84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0E989" w14:textId="77777777" w:rsidR="00840EDF" w:rsidRPr="00840EDF" w:rsidRDefault="00840EDF" w:rsidP="003616F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04353" w:rsidRPr="00840EDF" w14:paraId="6432EA25" w14:textId="77777777" w:rsidTr="007C2165">
        <w:trPr>
          <w:trHeight w:val="210"/>
          <w:jc w:val="center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30A32E5" w14:textId="77777777" w:rsidR="00F04353" w:rsidRPr="00840EDF" w:rsidRDefault="00F04353" w:rsidP="003616F1">
            <w:pPr>
              <w:rPr>
                <w:rFonts w:ascii="Arial" w:hAnsi="Arial" w:cs="Arial"/>
                <w:sz w:val="18"/>
                <w:szCs w:val="18"/>
              </w:rPr>
            </w:pPr>
            <w:r w:rsidRPr="00840EDF">
              <w:rPr>
                <w:rFonts w:ascii="Arial" w:hAnsi="Arial" w:cs="Arial"/>
                <w:sz w:val="18"/>
                <w:szCs w:val="18"/>
              </w:rPr>
              <w:t>Email Address</w:t>
            </w:r>
          </w:p>
        </w:tc>
        <w:tc>
          <w:tcPr>
            <w:tcW w:w="424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6B4B04" w14:textId="62D173C0" w:rsidR="00F04353" w:rsidRPr="00840EDF" w:rsidRDefault="00F04353" w:rsidP="003616F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4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8BEDEA" w14:textId="7DB937C5" w:rsidR="00F04353" w:rsidRPr="00840EDF" w:rsidRDefault="00F04353" w:rsidP="003616F1">
            <w:pPr>
              <w:rPr>
                <w:rFonts w:ascii="Arial" w:hAnsi="Arial" w:cs="Arial"/>
                <w:sz w:val="18"/>
                <w:szCs w:val="18"/>
              </w:rPr>
            </w:pPr>
            <w:r w:rsidRPr="00840EDF">
              <w:rPr>
                <w:rFonts w:ascii="Arial" w:hAnsi="Arial" w:cs="Arial"/>
                <w:sz w:val="18"/>
                <w:szCs w:val="18"/>
              </w:rPr>
              <w:t>Include your email address in poster abstract book?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40EDF">
              <w:rPr>
                <w:rFonts w:ascii="Arial" w:hAnsi="Arial" w:cs="Arial"/>
                <w:sz w:val="18"/>
                <w:szCs w:val="18"/>
              </w:rPr>
              <w:t>Y</w:t>
            </w:r>
            <w:r>
              <w:rPr>
                <w:rFonts w:ascii="Arial" w:hAnsi="Arial" w:cs="Arial"/>
                <w:sz w:val="18"/>
                <w:szCs w:val="18"/>
              </w:rPr>
              <w:t>es</w:t>
            </w:r>
            <w:r w:rsidRPr="00840EDF">
              <w:rPr>
                <w:rFonts w:ascii="Arial" w:hAnsi="Arial" w:cs="Arial"/>
                <w:sz w:val="18"/>
                <w:szCs w:val="18"/>
              </w:rPr>
              <w:t xml:space="preserve"> / N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</w:p>
        </w:tc>
      </w:tr>
      <w:tr w:rsidR="007C2165" w:rsidRPr="00E82070" w14:paraId="7771AC25" w14:textId="77777777" w:rsidTr="007C2165">
        <w:trPr>
          <w:jc w:val="center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9D4D6" w14:textId="77777777" w:rsidR="007C2165" w:rsidRPr="00E82070" w:rsidRDefault="007C2165" w:rsidP="004C6FBD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82070">
              <w:rPr>
                <w:rFonts w:ascii="Arial" w:hAnsi="Arial" w:cs="Arial"/>
                <w:sz w:val="18"/>
                <w:szCs w:val="18"/>
              </w:rPr>
              <w:t>Telephone</w:t>
            </w:r>
          </w:p>
        </w:tc>
        <w:tc>
          <w:tcPr>
            <w:tcW w:w="42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6FBB8" w14:textId="77777777" w:rsidR="007C2165" w:rsidRPr="00E82070" w:rsidRDefault="007C2165" w:rsidP="004C6FBD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3A3DB" w14:textId="77777777" w:rsidR="007C2165" w:rsidRPr="00E82070" w:rsidRDefault="007C2165" w:rsidP="004C6FBD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82070">
              <w:rPr>
                <w:rFonts w:ascii="Arial" w:hAnsi="Arial" w:cs="Arial"/>
                <w:sz w:val="18"/>
                <w:szCs w:val="18"/>
              </w:rPr>
              <w:t xml:space="preserve">Include poster abstract for judging to upgrade to 15-minute </w:t>
            </w:r>
            <w:r w:rsidRPr="00E82070">
              <w:rPr>
                <w:rFonts w:ascii="Arial" w:hAnsi="Arial" w:cs="Arial"/>
                <w:b/>
                <w:bCs/>
                <w:sz w:val="18"/>
                <w:szCs w:val="18"/>
              </w:rPr>
              <w:t>oral</w:t>
            </w:r>
            <w:r w:rsidRPr="00E82070">
              <w:rPr>
                <w:rFonts w:ascii="Arial" w:hAnsi="Arial" w:cs="Arial"/>
                <w:sz w:val="18"/>
                <w:szCs w:val="18"/>
              </w:rPr>
              <w:t xml:space="preserve"> presentation?*</w:t>
            </w:r>
            <w:r w:rsidRPr="00E82070">
              <w:rPr>
                <w:rFonts w:ascii="Arial" w:hAnsi="Arial" w:cs="Arial"/>
                <w:sz w:val="18"/>
                <w:szCs w:val="18"/>
              </w:rPr>
              <w:tab/>
              <w:t>Yes / No</w:t>
            </w:r>
          </w:p>
        </w:tc>
      </w:tr>
      <w:tr w:rsidR="007C2165" w:rsidRPr="00840EDF" w14:paraId="1320B9E8" w14:textId="77777777" w:rsidTr="007C2165">
        <w:trPr>
          <w:trHeight w:val="210"/>
          <w:jc w:val="center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956C34" w14:textId="49A8C0AF" w:rsidR="007C2165" w:rsidRPr="00840EDF" w:rsidRDefault="007C2165" w:rsidP="003616F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lease </w:t>
            </w:r>
            <w:r w:rsidRPr="00F8398E">
              <w:rPr>
                <w:rFonts w:ascii="Arial" w:hAnsi="Arial" w:cs="Arial"/>
                <w:sz w:val="18"/>
                <w:szCs w:val="18"/>
                <w:highlight w:val="yellow"/>
              </w:rPr>
              <w:t>highlight</w:t>
            </w:r>
            <w:r>
              <w:rPr>
                <w:rFonts w:ascii="Arial" w:hAnsi="Arial" w:cs="Arial"/>
                <w:sz w:val="18"/>
                <w:szCs w:val="18"/>
              </w:rPr>
              <w:t xml:space="preserve"> which section of the event your poster is most relevant to</w:t>
            </w:r>
          </w:p>
        </w:tc>
        <w:tc>
          <w:tcPr>
            <w:tcW w:w="2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64CA06" w14:textId="223E70E1" w:rsidR="007C2165" w:rsidRPr="00840EDF" w:rsidRDefault="007C2165" w:rsidP="007C216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2165">
              <w:rPr>
                <w:rFonts w:ascii="Arial" w:hAnsi="Arial" w:cs="Arial"/>
                <w:sz w:val="18"/>
                <w:szCs w:val="18"/>
              </w:rPr>
              <w:t>Microbiome R&amp;D &amp; Business Collaboration</w:t>
            </w:r>
          </w:p>
        </w:tc>
        <w:tc>
          <w:tcPr>
            <w:tcW w:w="283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3DA572" w14:textId="7D881B84" w:rsidR="007C2165" w:rsidRPr="00840EDF" w:rsidRDefault="007C2165" w:rsidP="007C216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2165">
              <w:rPr>
                <w:rFonts w:ascii="Arial" w:hAnsi="Arial" w:cs="Arial"/>
                <w:sz w:val="18"/>
                <w:szCs w:val="18"/>
              </w:rPr>
              <w:t>Probiotics &amp; Prebiotics</w:t>
            </w:r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A73ECB" w14:textId="699490DC" w:rsidR="007C2165" w:rsidRPr="00840EDF" w:rsidRDefault="007C2165" w:rsidP="007C216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2165">
              <w:rPr>
                <w:rFonts w:ascii="Arial" w:hAnsi="Arial" w:cs="Arial"/>
                <w:sz w:val="18"/>
                <w:szCs w:val="18"/>
              </w:rPr>
              <w:t>Skin Microbiome &amp; Cosmeceuticals</w:t>
            </w:r>
          </w:p>
        </w:tc>
      </w:tr>
      <w:tr w:rsidR="00840EDF" w:rsidRPr="00840EDF" w14:paraId="328BE292" w14:textId="77777777" w:rsidTr="007C2165">
        <w:trPr>
          <w:jc w:val="center"/>
        </w:trPr>
        <w:tc>
          <w:tcPr>
            <w:tcW w:w="25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586350" w14:textId="77777777" w:rsidR="00840EDF" w:rsidRPr="00840EDF" w:rsidRDefault="00840EDF" w:rsidP="003616F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E6F683" w14:textId="77777777" w:rsidR="00840EDF" w:rsidRPr="00840EDF" w:rsidRDefault="00840EDF" w:rsidP="003616F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40EDF" w:rsidRPr="00840EDF" w14:paraId="04CEA37D" w14:textId="77777777" w:rsidTr="007C2165">
        <w:trPr>
          <w:jc w:val="center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FD2DB" w14:textId="77777777" w:rsidR="00840EDF" w:rsidRPr="00840EDF" w:rsidRDefault="00840EDF" w:rsidP="003616F1">
            <w:pPr>
              <w:rPr>
                <w:rFonts w:ascii="Arial" w:hAnsi="Arial" w:cs="Arial"/>
                <w:sz w:val="18"/>
                <w:szCs w:val="18"/>
              </w:rPr>
            </w:pPr>
            <w:r w:rsidRPr="00840EDF">
              <w:rPr>
                <w:rFonts w:ascii="Arial" w:hAnsi="Arial" w:cs="Arial"/>
                <w:sz w:val="18"/>
                <w:szCs w:val="18"/>
              </w:rPr>
              <w:t>Poster Title</w:t>
            </w:r>
          </w:p>
        </w:tc>
        <w:tc>
          <w:tcPr>
            <w:tcW w:w="84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8F0E7" w14:textId="77777777" w:rsidR="00840EDF" w:rsidRPr="00840EDF" w:rsidRDefault="00840EDF" w:rsidP="003616F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40EDF" w:rsidRPr="00840EDF" w14:paraId="022E36D6" w14:textId="77777777" w:rsidTr="007C2165">
        <w:trPr>
          <w:trHeight w:val="7370"/>
          <w:jc w:val="center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2B686" w14:textId="77777777" w:rsidR="00840EDF" w:rsidRPr="00840EDF" w:rsidRDefault="00840EDF" w:rsidP="003616F1">
            <w:pPr>
              <w:rPr>
                <w:rFonts w:ascii="Arial" w:hAnsi="Arial" w:cs="Arial"/>
                <w:sz w:val="18"/>
                <w:szCs w:val="18"/>
              </w:rPr>
            </w:pPr>
            <w:r w:rsidRPr="00840EDF">
              <w:rPr>
                <w:rFonts w:ascii="Arial" w:hAnsi="Arial" w:cs="Arial"/>
                <w:sz w:val="18"/>
                <w:szCs w:val="18"/>
              </w:rPr>
              <w:t>Abstract (300 words approx.)</w:t>
            </w:r>
          </w:p>
        </w:tc>
        <w:tc>
          <w:tcPr>
            <w:tcW w:w="84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0EA6E" w14:textId="77777777" w:rsidR="00840EDF" w:rsidRPr="00840EDF" w:rsidRDefault="00840EDF" w:rsidP="003616F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1FA5E0C" w14:textId="77777777" w:rsidR="000C59FE" w:rsidRPr="001F255D" w:rsidRDefault="000C59FE" w:rsidP="00587BC3">
      <w:pPr>
        <w:contextualSpacing/>
        <w:jc w:val="center"/>
        <w:rPr>
          <w:rFonts w:ascii="Arial" w:hAnsi="Arial" w:cs="Arial"/>
          <w:sz w:val="18"/>
          <w:szCs w:val="18"/>
        </w:rPr>
      </w:pPr>
    </w:p>
    <w:p w14:paraId="60D3F25C" w14:textId="77777777" w:rsidR="007C2165" w:rsidRPr="00E82070" w:rsidRDefault="007C2165" w:rsidP="007C2165">
      <w:pPr>
        <w:contextualSpacing/>
        <w:jc w:val="center"/>
        <w:rPr>
          <w:rFonts w:ascii="Arial" w:hAnsi="Arial" w:cs="Arial"/>
          <w:sz w:val="18"/>
          <w:szCs w:val="18"/>
        </w:rPr>
      </w:pPr>
      <w:r w:rsidRPr="00E82070">
        <w:rPr>
          <w:rFonts w:ascii="Arial" w:hAnsi="Arial" w:cs="Arial"/>
          <w:sz w:val="18"/>
          <w:szCs w:val="18"/>
        </w:rPr>
        <w:t>Posters should be sized E (34” x 44”) or A0 (841mm x 1189mm) in portrait orientation</w:t>
      </w:r>
    </w:p>
    <w:p w14:paraId="3E0593B5" w14:textId="77777777" w:rsidR="007C2165" w:rsidRPr="00E82070" w:rsidRDefault="007C2165" w:rsidP="007C2165">
      <w:pPr>
        <w:contextualSpacing/>
        <w:jc w:val="center"/>
        <w:rPr>
          <w:rFonts w:ascii="Arial" w:hAnsi="Arial" w:cs="Arial"/>
          <w:sz w:val="18"/>
          <w:szCs w:val="18"/>
        </w:rPr>
      </w:pPr>
    </w:p>
    <w:p w14:paraId="770049E3" w14:textId="5EC3C446" w:rsidR="007C2165" w:rsidRPr="00E82070" w:rsidRDefault="007C2165" w:rsidP="007C2165">
      <w:pPr>
        <w:contextualSpacing/>
        <w:jc w:val="center"/>
        <w:rPr>
          <w:rFonts w:ascii="Arial" w:hAnsi="Arial" w:cs="Arial"/>
          <w:sz w:val="18"/>
          <w:szCs w:val="18"/>
        </w:rPr>
      </w:pPr>
      <w:r w:rsidRPr="00E82070">
        <w:rPr>
          <w:rFonts w:ascii="Arial" w:hAnsi="Arial" w:cs="Arial"/>
          <w:sz w:val="18"/>
          <w:szCs w:val="18"/>
        </w:rPr>
        <w:t xml:space="preserve">*After judging, </w:t>
      </w:r>
      <w:r>
        <w:rPr>
          <w:rFonts w:ascii="Arial" w:hAnsi="Arial" w:cs="Arial"/>
          <w:sz w:val="18"/>
          <w:szCs w:val="18"/>
        </w:rPr>
        <w:t>one</w:t>
      </w:r>
      <w:r w:rsidRPr="00E82070">
        <w:rPr>
          <w:rFonts w:ascii="Arial" w:hAnsi="Arial" w:cs="Arial"/>
          <w:sz w:val="18"/>
          <w:szCs w:val="18"/>
        </w:rPr>
        <w:t xml:space="preserve"> poster abstract</w:t>
      </w:r>
      <w:r>
        <w:rPr>
          <w:rFonts w:ascii="Arial" w:hAnsi="Arial" w:cs="Arial"/>
          <w:sz w:val="18"/>
          <w:szCs w:val="18"/>
        </w:rPr>
        <w:t xml:space="preserve"> from each “track”</w:t>
      </w:r>
      <w:r w:rsidRPr="00E82070">
        <w:rPr>
          <w:rFonts w:ascii="Arial" w:hAnsi="Arial" w:cs="Arial"/>
          <w:sz w:val="18"/>
          <w:szCs w:val="18"/>
        </w:rPr>
        <w:t xml:space="preserve"> submitted by “Academic” or “Industry” delegates will be invited to give a 15-minute oral presentation on the poster title in one of the conference tracks.</w:t>
      </w:r>
    </w:p>
    <w:p w14:paraId="611F8013" w14:textId="77777777" w:rsidR="007C2165" w:rsidRPr="00E82070" w:rsidRDefault="007C2165" w:rsidP="007C2165">
      <w:pPr>
        <w:contextualSpacing/>
        <w:jc w:val="center"/>
        <w:rPr>
          <w:rFonts w:ascii="Arial" w:hAnsi="Arial" w:cs="Arial"/>
          <w:sz w:val="18"/>
          <w:szCs w:val="18"/>
        </w:rPr>
      </w:pPr>
    </w:p>
    <w:p w14:paraId="1081476D" w14:textId="5782817C" w:rsidR="007C2165" w:rsidRPr="00E82070" w:rsidRDefault="007C2165" w:rsidP="007C2165">
      <w:pPr>
        <w:contextualSpacing/>
        <w:jc w:val="center"/>
        <w:rPr>
          <w:rFonts w:ascii="Arial" w:hAnsi="Arial" w:cs="Arial"/>
          <w:sz w:val="18"/>
          <w:szCs w:val="18"/>
        </w:rPr>
      </w:pPr>
      <w:r w:rsidRPr="00E82070">
        <w:rPr>
          <w:rFonts w:ascii="Arial" w:hAnsi="Arial" w:cs="Arial"/>
          <w:sz w:val="18"/>
          <w:szCs w:val="18"/>
        </w:rPr>
        <w:t xml:space="preserve">Poster abstracts can be submitted until </w:t>
      </w:r>
      <w:r w:rsidR="00460D49">
        <w:rPr>
          <w:rFonts w:ascii="Arial" w:hAnsi="Arial" w:cs="Arial"/>
          <w:sz w:val="18"/>
          <w:szCs w:val="18"/>
        </w:rPr>
        <w:t>6</w:t>
      </w:r>
      <w:r w:rsidRPr="00E82070">
        <w:rPr>
          <w:rFonts w:ascii="Arial" w:hAnsi="Arial" w:cs="Arial"/>
          <w:sz w:val="18"/>
          <w:szCs w:val="18"/>
          <w:vertAlign w:val="superscript"/>
        </w:rPr>
        <w:t>th</w:t>
      </w:r>
      <w:r w:rsidRPr="00E82070">
        <w:rPr>
          <w:rFonts w:ascii="Arial" w:hAnsi="Arial" w:cs="Arial"/>
          <w:sz w:val="18"/>
          <w:szCs w:val="18"/>
        </w:rPr>
        <w:t xml:space="preserve"> </w:t>
      </w:r>
      <w:r w:rsidR="00460D49">
        <w:rPr>
          <w:rFonts w:ascii="Arial" w:hAnsi="Arial" w:cs="Arial"/>
          <w:sz w:val="18"/>
          <w:szCs w:val="18"/>
        </w:rPr>
        <w:t>May</w:t>
      </w:r>
      <w:r w:rsidRPr="00E82070">
        <w:rPr>
          <w:rFonts w:ascii="Arial" w:hAnsi="Arial" w:cs="Arial"/>
          <w:sz w:val="18"/>
          <w:szCs w:val="18"/>
        </w:rPr>
        <w:t xml:space="preserve"> 202</w:t>
      </w:r>
      <w:r w:rsidR="00460D49">
        <w:rPr>
          <w:rFonts w:ascii="Arial" w:hAnsi="Arial" w:cs="Arial"/>
          <w:sz w:val="18"/>
          <w:szCs w:val="18"/>
        </w:rPr>
        <w:t>2</w:t>
      </w:r>
      <w:r w:rsidRPr="00E82070">
        <w:rPr>
          <w:rFonts w:ascii="Arial" w:hAnsi="Arial" w:cs="Arial"/>
          <w:sz w:val="18"/>
          <w:szCs w:val="18"/>
        </w:rPr>
        <w:t xml:space="preserve">**.  </w:t>
      </w:r>
      <w:r w:rsidRPr="00E82070">
        <w:rPr>
          <w:rFonts w:ascii="Arial" w:hAnsi="Arial" w:cs="Arial"/>
          <w:b/>
          <w:bCs/>
          <w:sz w:val="18"/>
          <w:szCs w:val="18"/>
        </w:rPr>
        <w:t>Abstracts received after this time will not be accepted so, please submit the abstract at your earliest opportunity.</w:t>
      </w:r>
    </w:p>
    <w:p w14:paraId="4A9DD100" w14:textId="77777777" w:rsidR="007C2165" w:rsidRPr="00E82070" w:rsidRDefault="007C2165" w:rsidP="007C2165">
      <w:pPr>
        <w:contextualSpacing/>
        <w:jc w:val="center"/>
        <w:rPr>
          <w:rFonts w:ascii="Arial" w:hAnsi="Arial" w:cs="Arial"/>
          <w:sz w:val="18"/>
          <w:szCs w:val="18"/>
        </w:rPr>
      </w:pPr>
    </w:p>
    <w:p w14:paraId="2367D3E1" w14:textId="77777777" w:rsidR="007C2165" w:rsidRPr="00E82070" w:rsidRDefault="007C2165" w:rsidP="007C2165">
      <w:pPr>
        <w:contextualSpacing/>
        <w:jc w:val="center"/>
        <w:rPr>
          <w:rFonts w:ascii="Arial" w:hAnsi="Arial" w:cs="Arial"/>
          <w:color w:val="000000" w:themeColor="text1"/>
          <w:sz w:val="18"/>
          <w:szCs w:val="18"/>
          <w:u w:val="single"/>
        </w:rPr>
      </w:pPr>
      <w:r w:rsidRPr="00E82070">
        <w:rPr>
          <w:rFonts w:ascii="Arial" w:hAnsi="Arial" w:cs="Arial"/>
          <w:sz w:val="18"/>
          <w:szCs w:val="18"/>
        </w:rPr>
        <w:lastRenderedPageBreak/>
        <w:t xml:space="preserve">Global Engage will provide boards and fixings.  Delegates are responsible for bringing the printed copy of their poster to be presented.  If you wish a pdf copy of your poster to be distributed after the meeting to all attendees, please send the file to </w:t>
      </w:r>
      <w:hyperlink r:id="rId8" w:history="1">
        <w:r w:rsidRPr="00E82070">
          <w:rPr>
            <w:rFonts w:ascii="Arial" w:hAnsi="Arial" w:cs="Arial"/>
            <w:color w:val="0000FF" w:themeColor="hyperlink"/>
            <w:sz w:val="18"/>
            <w:szCs w:val="18"/>
            <w:u w:val="single"/>
          </w:rPr>
          <w:t>scott@globalengage.co.uk</w:t>
        </w:r>
      </w:hyperlink>
    </w:p>
    <w:p w14:paraId="61382146" w14:textId="77777777" w:rsidR="007C2165" w:rsidRPr="00E82070" w:rsidRDefault="007C2165" w:rsidP="007C2165">
      <w:pPr>
        <w:contextualSpacing/>
        <w:jc w:val="center"/>
        <w:rPr>
          <w:rFonts w:ascii="Arial" w:hAnsi="Arial" w:cs="Arial"/>
          <w:color w:val="000000" w:themeColor="text1"/>
          <w:sz w:val="18"/>
          <w:szCs w:val="18"/>
          <w:u w:val="single"/>
        </w:rPr>
      </w:pPr>
    </w:p>
    <w:p w14:paraId="41615FA8" w14:textId="77777777" w:rsidR="007C2165" w:rsidRPr="00E82070" w:rsidRDefault="007C2165" w:rsidP="007C2165">
      <w:pPr>
        <w:contextualSpacing/>
        <w:jc w:val="center"/>
        <w:rPr>
          <w:rFonts w:ascii="Arial" w:hAnsi="Arial" w:cs="Arial"/>
          <w:color w:val="000000" w:themeColor="text1"/>
          <w:sz w:val="18"/>
          <w:szCs w:val="18"/>
        </w:rPr>
      </w:pPr>
      <w:r w:rsidRPr="00E82070">
        <w:rPr>
          <w:rFonts w:ascii="Arial" w:hAnsi="Arial" w:cs="Arial"/>
          <w:color w:val="000000" w:themeColor="text1"/>
          <w:sz w:val="18"/>
          <w:szCs w:val="18"/>
          <w:u w:val="single"/>
        </w:rPr>
        <w:t>**Please note – Global Engage reserves the right to change the date for submission without notice if all available poster spaces are filled prior to the above date</w:t>
      </w:r>
    </w:p>
    <w:p w14:paraId="338139A9" w14:textId="7962DD62" w:rsidR="003B5469" w:rsidRPr="001F255D" w:rsidRDefault="003B5469" w:rsidP="007C2165">
      <w:pPr>
        <w:contextualSpacing/>
        <w:jc w:val="center"/>
        <w:rPr>
          <w:rFonts w:ascii="Arial" w:hAnsi="Arial" w:cs="Arial"/>
          <w:color w:val="000000" w:themeColor="text1"/>
          <w:sz w:val="18"/>
          <w:szCs w:val="18"/>
        </w:rPr>
      </w:pPr>
    </w:p>
    <w:sectPr w:rsidR="003B5469" w:rsidRPr="001F255D" w:rsidSect="00275D70">
      <w:headerReference w:type="default" r:id="rId9"/>
      <w:pgSz w:w="11906" w:h="16838"/>
      <w:pgMar w:top="720" w:right="720" w:bottom="142" w:left="72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864CB" w14:textId="77777777" w:rsidR="00803337" w:rsidRDefault="00803337" w:rsidP="00126954">
      <w:r>
        <w:separator/>
      </w:r>
    </w:p>
  </w:endnote>
  <w:endnote w:type="continuationSeparator" w:id="0">
    <w:p w14:paraId="4B43BBCE" w14:textId="77777777" w:rsidR="00803337" w:rsidRDefault="00803337" w:rsidP="00126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32FC4" w14:textId="77777777" w:rsidR="00803337" w:rsidRDefault="00803337" w:rsidP="00126954">
      <w:r>
        <w:separator/>
      </w:r>
    </w:p>
  </w:footnote>
  <w:footnote w:type="continuationSeparator" w:id="0">
    <w:p w14:paraId="32A68385" w14:textId="77777777" w:rsidR="00803337" w:rsidRDefault="00803337" w:rsidP="00126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15158" w14:textId="516EDF71" w:rsidR="000C59FE" w:rsidRPr="00126954" w:rsidRDefault="00131D74" w:rsidP="00126954">
    <w:pPr>
      <w:pStyle w:val="Header"/>
      <w:tabs>
        <w:tab w:val="clear" w:pos="4513"/>
        <w:tab w:val="clear" w:pos="9026"/>
      </w:tabs>
      <w:jc w:val="center"/>
    </w:pPr>
    <w:r>
      <w:t xml:space="preserve"> </w:t>
    </w:r>
    <w:r w:rsidR="00460D49">
      <w:rPr>
        <w:noProof/>
      </w:rPr>
      <w:drawing>
        <wp:inline distT="0" distB="0" distL="0" distR="0" wp14:anchorId="257EE5AB" wp14:editId="5C3466CB">
          <wp:extent cx="6645910" cy="1686560"/>
          <wp:effectExtent l="0" t="0" r="2540" b="889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45910" cy="16865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TS2NLEwsTQxNzNX0lEKTi0uzszPAykwqgUAGbPi7CwAAAA="/>
  </w:docVars>
  <w:rsids>
    <w:rsidRoot w:val="00126954"/>
    <w:rsid w:val="00011C31"/>
    <w:rsid w:val="00015AEE"/>
    <w:rsid w:val="00036126"/>
    <w:rsid w:val="000447FF"/>
    <w:rsid w:val="00057C44"/>
    <w:rsid w:val="00061084"/>
    <w:rsid w:val="0007484F"/>
    <w:rsid w:val="00080913"/>
    <w:rsid w:val="00086829"/>
    <w:rsid w:val="000C1595"/>
    <w:rsid w:val="000C4C2F"/>
    <w:rsid w:val="000C59FE"/>
    <w:rsid w:val="000C65C0"/>
    <w:rsid w:val="000E235A"/>
    <w:rsid w:val="000E3167"/>
    <w:rsid w:val="00126954"/>
    <w:rsid w:val="001314FC"/>
    <w:rsid w:val="00131D74"/>
    <w:rsid w:val="0014348F"/>
    <w:rsid w:val="00177B84"/>
    <w:rsid w:val="001A2A13"/>
    <w:rsid w:val="001C79A5"/>
    <w:rsid w:val="001F255D"/>
    <w:rsid w:val="00217A45"/>
    <w:rsid w:val="0023129C"/>
    <w:rsid w:val="00267533"/>
    <w:rsid w:val="00275D70"/>
    <w:rsid w:val="00295B87"/>
    <w:rsid w:val="002E29E6"/>
    <w:rsid w:val="002F280D"/>
    <w:rsid w:val="00337C63"/>
    <w:rsid w:val="0034432F"/>
    <w:rsid w:val="003454C3"/>
    <w:rsid w:val="00357134"/>
    <w:rsid w:val="003616F1"/>
    <w:rsid w:val="0038042D"/>
    <w:rsid w:val="003B5469"/>
    <w:rsid w:val="003E33D6"/>
    <w:rsid w:val="003E3782"/>
    <w:rsid w:val="00403038"/>
    <w:rsid w:val="00430ED0"/>
    <w:rsid w:val="00433B8A"/>
    <w:rsid w:val="00456432"/>
    <w:rsid w:val="00460D49"/>
    <w:rsid w:val="00481F17"/>
    <w:rsid w:val="00483000"/>
    <w:rsid w:val="004A171F"/>
    <w:rsid w:val="004E33E2"/>
    <w:rsid w:val="00501F48"/>
    <w:rsid w:val="00532C5A"/>
    <w:rsid w:val="00536AA0"/>
    <w:rsid w:val="00546761"/>
    <w:rsid w:val="00587BC3"/>
    <w:rsid w:val="005A10CA"/>
    <w:rsid w:val="006151FD"/>
    <w:rsid w:val="00623FD2"/>
    <w:rsid w:val="00662ACF"/>
    <w:rsid w:val="006979B6"/>
    <w:rsid w:val="006A326B"/>
    <w:rsid w:val="006B43B2"/>
    <w:rsid w:val="006B5C5B"/>
    <w:rsid w:val="006C41F5"/>
    <w:rsid w:val="006D31EA"/>
    <w:rsid w:val="006E37D9"/>
    <w:rsid w:val="007162AD"/>
    <w:rsid w:val="00732AB4"/>
    <w:rsid w:val="00742562"/>
    <w:rsid w:val="007425BC"/>
    <w:rsid w:val="00755C1D"/>
    <w:rsid w:val="00771387"/>
    <w:rsid w:val="00787B96"/>
    <w:rsid w:val="007A3F8C"/>
    <w:rsid w:val="007B22A5"/>
    <w:rsid w:val="007C2165"/>
    <w:rsid w:val="007E4D2D"/>
    <w:rsid w:val="00800B33"/>
    <w:rsid w:val="00803337"/>
    <w:rsid w:val="00810A37"/>
    <w:rsid w:val="00810DB3"/>
    <w:rsid w:val="00840EDF"/>
    <w:rsid w:val="00890227"/>
    <w:rsid w:val="00897FBA"/>
    <w:rsid w:val="008A0665"/>
    <w:rsid w:val="008B4518"/>
    <w:rsid w:val="008E01A5"/>
    <w:rsid w:val="008E66D9"/>
    <w:rsid w:val="00914601"/>
    <w:rsid w:val="00943D2A"/>
    <w:rsid w:val="00973C8F"/>
    <w:rsid w:val="009762E8"/>
    <w:rsid w:val="009B7DF0"/>
    <w:rsid w:val="009C1D04"/>
    <w:rsid w:val="009C3399"/>
    <w:rsid w:val="00A15E5A"/>
    <w:rsid w:val="00A50781"/>
    <w:rsid w:val="00A63F25"/>
    <w:rsid w:val="00A66548"/>
    <w:rsid w:val="00AA57DE"/>
    <w:rsid w:val="00AB2127"/>
    <w:rsid w:val="00AC346C"/>
    <w:rsid w:val="00AD49DB"/>
    <w:rsid w:val="00AD694A"/>
    <w:rsid w:val="00B01A2D"/>
    <w:rsid w:val="00B41D73"/>
    <w:rsid w:val="00B56860"/>
    <w:rsid w:val="00B702A7"/>
    <w:rsid w:val="00B70CD9"/>
    <w:rsid w:val="00BC1DE4"/>
    <w:rsid w:val="00BD70F6"/>
    <w:rsid w:val="00C03A45"/>
    <w:rsid w:val="00C171CC"/>
    <w:rsid w:val="00C66715"/>
    <w:rsid w:val="00C67423"/>
    <w:rsid w:val="00C7683D"/>
    <w:rsid w:val="00C76CED"/>
    <w:rsid w:val="00CB35EC"/>
    <w:rsid w:val="00CB4207"/>
    <w:rsid w:val="00CB50C1"/>
    <w:rsid w:val="00CC536D"/>
    <w:rsid w:val="00CD62AA"/>
    <w:rsid w:val="00CE3CE4"/>
    <w:rsid w:val="00D10A6B"/>
    <w:rsid w:val="00D11512"/>
    <w:rsid w:val="00D15546"/>
    <w:rsid w:val="00D45636"/>
    <w:rsid w:val="00D71CFB"/>
    <w:rsid w:val="00D720DA"/>
    <w:rsid w:val="00D77B11"/>
    <w:rsid w:val="00DA1140"/>
    <w:rsid w:val="00DA5528"/>
    <w:rsid w:val="00DB50D6"/>
    <w:rsid w:val="00DB6E85"/>
    <w:rsid w:val="00DD17B5"/>
    <w:rsid w:val="00DF5362"/>
    <w:rsid w:val="00E079E4"/>
    <w:rsid w:val="00E47F49"/>
    <w:rsid w:val="00E53300"/>
    <w:rsid w:val="00E71EC7"/>
    <w:rsid w:val="00E822BB"/>
    <w:rsid w:val="00E96509"/>
    <w:rsid w:val="00EB5E79"/>
    <w:rsid w:val="00EB7121"/>
    <w:rsid w:val="00EC1300"/>
    <w:rsid w:val="00EF0341"/>
    <w:rsid w:val="00EF54BF"/>
    <w:rsid w:val="00EF646E"/>
    <w:rsid w:val="00F04353"/>
    <w:rsid w:val="00F37789"/>
    <w:rsid w:val="00F507C9"/>
    <w:rsid w:val="00F5176C"/>
    <w:rsid w:val="00F51798"/>
    <w:rsid w:val="00F5196F"/>
    <w:rsid w:val="00F74353"/>
    <w:rsid w:val="00F81506"/>
    <w:rsid w:val="00F8398E"/>
    <w:rsid w:val="00FE1F47"/>
    <w:rsid w:val="00FE2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3176F2"/>
  <w15:docId w15:val="{54714820-EB81-4468-8D26-D6DA9563A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="Calibri" w:hAnsi="Century Gothic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0F6"/>
    <w:rPr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2695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12695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269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26954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1269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2695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126954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5D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ott@globalengage.co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cott@globalengage.co.u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193745-E4F5-485C-833C-225D339DD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1</dc:creator>
  <cp:lastModifiedBy>Nick Noakes</cp:lastModifiedBy>
  <cp:revision>2</cp:revision>
  <dcterms:created xsi:type="dcterms:W3CDTF">2022-03-02T12:39:00Z</dcterms:created>
  <dcterms:modified xsi:type="dcterms:W3CDTF">2022-03-02T12:39:00Z</dcterms:modified>
</cp:coreProperties>
</file>